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404F" w:rsidRPr="00DA048A" w:rsidRDefault="00CF0D8E" w:rsidP="00CF0D8E">
      <w:pPr>
        <w:spacing w:after="0"/>
        <w:rPr>
          <w:rFonts w:ascii="Times New Roman" w:hAnsi="Times New Roman" w:cs="Times New Roman"/>
          <w:b/>
          <w:u w:val="single"/>
        </w:rPr>
      </w:pPr>
      <w:r w:rsidRPr="00DA048A">
        <w:rPr>
          <w:rFonts w:ascii="Times New Roman" w:hAnsi="Times New Roman" w:cs="Times New Roman"/>
          <w:b/>
          <w:u w:val="single"/>
        </w:rPr>
        <w:t>K-Means Clustering</w:t>
      </w:r>
    </w:p>
    <w:p w:rsidR="00CF0D8E" w:rsidRPr="00CF0D8E" w:rsidRDefault="00CF0D8E" w:rsidP="00CF0D8E">
      <w:pPr>
        <w:spacing w:after="0"/>
        <w:rPr>
          <w:rFonts w:ascii="Times New Roman" w:hAnsi="Times New Roman" w:cs="Times New Roman"/>
        </w:rPr>
      </w:pPr>
    </w:p>
    <w:p w:rsidR="00CF0D8E" w:rsidRPr="00CF0D8E" w:rsidRDefault="00CF0D8E" w:rsidP="00CF0D8E">
      <w:pPr>
        <w:spacing w:after="0"/>
        <w:rPr>
          <w:rFonts w:ascii="Times New Roman" w:hAnsi="Times New Roman" w:cs="Times New Roman"/>
        </w:rPr>
      </w:pPr>
      <w:proofErr w:type="spellStart"/>
      <w:proofErr w:type="gramStart"/>
      <w:r w:rsidRPr="00CF0D8E">
        <w:rPr>
          <w:rFonts w:ascii="Times New Roman" w:hAnsi="Times New Roman" w:cs="Times New Roman"/>
        </w:rPr>
        <w:t>install.packages</w:t>
      </w:r>
      <w:proofErr w:type="spellEnd"/>
      <w:proofErr w:type="gramEnd"/>
      <w:r w:rsidRPr="00CF0D8E">
        <w:rPr>
          <w:rFonts w:ascii="Times New Roman" w:hAnsi="Times New Roman" w:cs="Times New Roman"/>
        </w:rPr>
        <w:t>('</w:t>
      </w:r>
      <w:proofErr w:type="spellStart"/>
      <w:r w:rsidRPr="00CF0D8E">
        <w:rPr>
          <w:rFonts w:ascii="Times New Roman" w:hAnsi="Times New Roman" w:cs="Times New Roman"/>
        </w:rPr>
        <w:t>factoextra</w:t>
      </w:r>
      <w:proofErr w:type="spellEnd"/>
      <w:r w:rsidRPr="00CF0D8E">
        <w:rPr>
          <w:rFonts w:ascii="Times New Roman" w:hAnsi="Times New Roman" w:cs="Times New Roman"/>
        </w:rPr>
        <w:t>')</w:t>
      </w:r>
    </w:p>
    <w:p w:rsidR="00CF0D8E" w:rsidRPr="00CF0D8E" w:rsidRDefault="00CF0D8E" w:rsidP="00CF0D8E">
      <w:pPr>
        <w:spacing w:after="0"/>
        <w:rPr>
          <w:rFonts w:ascii="Times New Roman" w:hAnsi="Times New Roman" w:cs="Times New Roman"/>
        </w:rPr>
      </w:pPr>
      <w:r w:rsidRPr="00CF0D8E">
        <w:rPr>
          <w:rFonts w:ascii="Times New Roman" w:hAnsi="Times New Roman" w:cs="Times New Roman"/>
        </w:rPr>
        <w:t>library(</w:t>
      </w:r>
      <w:proofErr w:type="spellStart"/>
      <w:r w:rsidRPr="00CF0D8E">
        <w:rPr>
          <w:rFonts w:ascii="Times New Roman" w:hAnsi="Times New Roman" w:cs="Times New Roman"/>
        </w:rPr>
        <w:t>factoextra</w:t>
      </w:r>
      <w:proofErr w:type="spellEnd"/>
      <w:r w:rsidRPr="00CF0D8E">
        <w:rPr>
          <w:rFonts w:ascii="Times New Roman" w:hAnsi="Times New Roman" w:cs="Times New Roman"/>
        </w:rPr>
        <w:t>)</w:t>
      </w:r>
    </w:p>
    <w:p w:rsidR="00CF0D8E" w:rsidRPr="00CF0D8E" w:rsidRDefault="00CF0D8E" w:rsidP="00CF0D8E">
      <w:pPr>
        <w:spacing w:after="0"/>
        <w:rPr>
          <w:rFonts w:ascii="Times New Roman" w:hAnsi="Times New Roman" w:cs="Times New Roman"/>
        </w:rPr>
      </w:pPr>
      <w:proofErr w:type="spellStart"/>
      <w:proofErr w:type="gramStart"/>
      <w:r w:rsidRPr="00CF0D8E">
        <w:rPr>
          <w:rFonts w:ascii="Times New Roman" w:hAnsi="Times New Roman" w:cs="Times New Roman"/>
        </w:rPr>
        <w:t>install.packages</w:t>
      </w:r>
      <w:proofErr w:type="spellEnd"/>
      <w:proofErr w:type="gramEnd"/>
      <w:r w:rsidRPr="00CF0D8E">
        <w:rPr>
          <w:rFonts w:ascii="Times New Roman" w:hAnsi="Times New Roman" w:cs="Times New Roman"/>
        </w:rPr>
        <w:t>("</w:t>
      </w:r>
      <w:proofErr w:type="spellStart"/>
      <w:r w:rsidRPr="00CF0D8E">
        <w:rPr>
          <w:rFonts w:ascii="Times New Roman" w:hAnsi="Times New Roman" w:cs="Times New Roman"/>
        </w:rPr>
        <w:t>readxl</w:t>
      </w:r>
      <w:proofErr w:type="spellEnd"/>
      <w:r w:rsidRPr="00CF0D8E">
        <w:rPr>
          <w:rFonts w:ascii="Times New Roman" w:hAnsi="Times New Roman" w:cs="Times New Roman"/>
        </w:rPr>
        <w:t>")</w:t>
      </w:r>
    </w:p>
    <w:p w:rsidR="00CF0D8E" w:rsidRPr="00CF0D8E" w:rsidRDefault="00CF0D8E" w:rsidP="00CF0D8E">
      <w:pPr>
        <w:spacing w:after="0"/>
        <w:rPr>
          <w:rFonts w:ascii="Times New Roman" w:hAnsi="Times New Roman" w:cs="Times New Roman"/>
        </w:rPr>
      </w:pPr>
      <w:r w:rsidRPr="00CF0D8E">
        <w:rPr>
          <w:rFonts w:ascii="Times New Roman" w:hAnsi="Times New Roman" w:cs="Times New Roman"/>
        </w:rPr>
        <w:t>library("</w:t>
      </w:r>
      <w:proofErr w:type="spellStart"/>
      <w:r w:rsidRPr="00CF0D8E">
        <w:rPr>
          <w:rFonts w:ascii="Times New Roman" w:hAnsi="Times New Roman" w:cs="Times New Roman"/>
        </w:rPr>
        <w:t>readxl</w:t>
      </w:r>
      <w:proofErr w:type="spellEnd"/>
      <w:r w:rsidRPr="00CF0D8E">
        <w:rPr>
          <w:rFonts w:ascii="Times New Roman" w:hAnsi="Times New Roman" w:cs="Times New Roman"/>
        </w:rPr>
        <w:t>")</w:t>
      </w:r>
    </w:p>
    <w:p w:rsidR="00CF0D8E" w:rsidRPr="00CF0D8E" w:rsidRDefault="00CF0D8E" w:rsidP="00CF0D8E">
      <w:pPr>
        <w:spacing w:after="0"/>
        <w:rPr>
          <w:rFonts w:ascii="Times New Roman" w:hAnsi="Times New Roman" w:cs="Times New Roman"/>
        </w:rPr>
      </w:pPr>
      <w:r w:rsidRPr="00CF0D8E">
        <w:rPr>
          <w:rFonts w:ascii="Times New Roman" w:hAnsi="Times New Roman" w:cs="Times New Roman"/>
        </w:rPr>
        <w:t>airline&lt;-read.csv("EastWestAirlines.csv")</w:t>
      </w:r>
    </w:p>
    <w:p w:rsidR="00CF0D8E" w:rsidRPr="00CF0D8E" w:rsidRDefault="00CF0D8E" w:rsidP="00CF0D8E">
      <w:pPr>
        <w:spacing w:after="0"/>
        <w:rPr>
          <w:rFonts w:ascii="Times New Roman" w:hAnsi="Times New Roman" w:cs="Times New Roman"/>
        </w:rPr>
      </w:pPr>
      <w:proofErr w:type="spellStart"/>
      <w:proofErr w:type="gramStart"/>
      <w:r w:rsidRPr="00CF0D8E">
        <w:rPr>
          <w:rFonts w:ascii="Times New Roman" w:hAnsi="Times New Roman" w:cs="Times New Roman"/>
        </w:rPr>
        <w:t>install.packages</w:t>
      </w:r>
      <w:proofErr w:type="spellEnd"/>
      <w:proofErr w:type="gramEnd"/>
      <w:r w:rsidRPr="00CF0D8E">
        <w:rPr>
          <w:rFonts w:ascii="Times New Roman" w:hAnsi="Times New Roman" w:cs="Times New Roman"/>
        </w:rPr>
        <w:t>("</w:t>
      </w:r>
      <w:proofErr w:type="spellStart"/>
      <w:r w:rsidRPr="00CF0D8E">
        <w:rPr>
          <w:rFonts w:ascii="Times New Roman" w:hAnsi="Times New Roman" w:cs="Times New Roman"/>
        </w:rPr>
        <w:t>fviz_nbclust</w:t>
      </w:r>
      <w:proofErr w:type="spellEnd"/>
      <w:r w:rsidRPr="00CF0D8E">
        <w:rPr>
          <w:rFonts w:ascii="Times New Roman" w:hAnsi="Times New Roman" w:cs="Times New Roman"/>
        </w:rPr>
        <w:t>")</w:t>
      </w:r>
    </w:p>
    <w:p w:rsidR="00CF0D8E" w:rsidRPr="00CF0D8E" w:rsidRDefault="00CF0D8E" w:rsidP="00CF0D8E">
      <w:pPr>
        <w:spacing w:after="0"/>
        <w:rPr>
          <w:rFonts w:ascii="Times New Roman" w:hAnsi="Times New Roman" w:cs="Times New Roman"/>
        </w:rPr>
      </w:pPr>
    </w:p>
    <w:p w:rsidR="00CF0D8E" w:rsidRPr="00CF0D8E" w:rsidRDefault="00CF0D8E" w:rsidP="00CF0D8E">
      <w:pPr>
        <w:spacing w:after="0"/>
        <w:rPr>
          <w:rFonts w:ascii="Times New Roman" w:hAnsi="Times New Roman" w:cs="Times New Roman"/>
        </w:rPr>
      </w:pPr>
      <w:r w:rsidRPr="00CF0D8E">
        <w:rPr>
          <w:rFonts w:ascii="Times New Roman" w:hAnsi="Times New Roman" w:cs="Times New Roman"/>
        </w:rPr>
        <w:t># Elbow method</w:t>
      </w:r>
    </w:p>
    <w:p w:rsidR="00CF0D8E" w:rsidRPr="00CF0D8E" w:rsidRDefault="00CF0D8E" w:rsidP="00CF0D8E">
      <w:pPr>
        <w:spacing w:after="0"/>
        <w:rPr>
          <w:rFonts w:ascii="Times New Roman" w:hAnsi="Times New Roman" w:cs="Times New Roman"/>
        </w:rPr>
      </w:pPr>
      <w:r w:rsidRPr="00CF0D8E">
        <w:rPr>
          <w:rFonts w:ascii="Times New Roman" w:hAnsi="Times New Roman" w:cs="Times New Roman"/>
        </w:rPr>
        <w:t>summary(airline)</w:t>
      </w:r>
    </w:p>
    <w:p w:rsidR="00CF0D8E" w:rsidRPr="00CF0D8E" w:rsidRDefault="00CF0D8E" w:rsidP="00CF0D8E">
      <w:pPr>
        <w:spacing w:after="0"/>
        <w:rPr>
          <w:rFonts w:ascii="Times New Roman" w:hAnsi="Times New Roman" w:cs="Times New Roman"/>
        </w:rPr>
      </w:pPr>
      <w:proofErr w:type="spellStart"/>
      <w:r w:rsidRPr="00CF0D8E">
        <w:rPr>
          <w:rFonts w:ascii="Times New Roman" w:hAnsi="Times New Roman" w:cs="Times New Roman"/>
        </w:rPr>
        <w:t>fviz_nbclust</w:t>
      </w:r>
      <w:proofErr w:type="spellEnd"/>
      <w:r w:rsidRPr="00CF0D8E">
        <w:rPr>
          <w:rFonts w:ascii="Times New Roman" w:hAnsi="Times New Roman" w:cs="Times New Roman"/>
        </w:rPr>
        <w:t>(</w:t>
      </w:r>
      <w:proofErr w:type="gramStart"/>
      <w:r w:rsidRPr="00CF0D8E">
        <w:rPr>
          <w:rFonts w:ascii="Times New Roman" w:hAnsi="Times New Roman" w:cs="Times New Roman"/>
        </w:rPr>
        <w:t>airline[</w:t>
      </w:r>
      <w:proofErr w:type="gramEnd"/>
      <w:r w:rsidRPr="00CF0D8E">
        <w:rPr>
          <w:rFonts w:ascii="Times New Roman" w:hAnsi="Times New Roman" w:cs="Times New Roman"/>
        </w:rPr>
        <w:t xml:space="preserve">,-1], </w:t>
      </w:r>
      <w:proofErr w:type="spellStart"/>
      <w:r w:rsidRPr="00CF0D8E">
        <w:rPr>
          <w:rFonts w:ascii="Times New Roman" w:hAnsi="Times New Roman" w:cs="Times New Roman"/>
        </w:rPr>
        <w:t>kmeans</w:t>
      </w:r>
      <w:proofErr w:type="spellEnd"/>
      <w:r w:rsidRPr="00CF0D8E">
        <w:rPr>
          <w:rFonts w:ascii="Times New Roman" w:hAnsi="Times New Roman" w:cs="Times New Roman"/>
        </w:rPr>
        <w:t>, method = "</w:t>
      </w:r>
      <w:proofErr w:type="spellStart"/>
      <w:r w:rsidRPr="00CF0D8E">
        <w:rPr>
          <w:rFonts w:ascii="Times New Roman" w:hAnsi="Times New Roman" w:cs="Times New Roman"/>
        </w:rPr>
        <w:t>wss</w:t>
      </w:r>
      <w:proofErr w:type="spellEnd"/>
      <w:r w:rsidRPr="00CF0D8E">
        <w:rPr>
          <w:rFonts w:ascii="Times New Roman" w:hAnsi="Times New Roman" w:cs="Times New Roman"/>
        </w:rPr>
        <w:t>") +</w:t>
      </w:r>
    </w:p>
    <w:p w:rsidR="00CF0D8E" w:rsidRDefault="00CF0D8E" w:rsidP="00CF0D8E">
      <w:pPr>
        <w:spacing w:after="0"/>
        <w:rPr>
          <w:rFonts w:ascii="Times New Roman" w:hAnsi="Times New Roman" w:cs="Times New Roman"/>
        </w:rPr>
      </w:pPr>
      <w:r w:rsidRPr="00CF0D8E">
        <w:rPr>
          <w:rFonts w:ascii="Times New Roman" w:hAnsi="Times New Roman" w:cs="Times New Roman"/>
        </w:rPr>
        <w:t xml:space="preserve">  </w:t>
      </w:r>
      <w:proofErr w:type="gramStart"/>
      <w:r w:rsidRPr="00CF0D8E">
        <w:rPr>
          <w:rFonts w:ascii="Times New Roman" w:hAnsi="Times New Roman" w:cs="Times New Roman"/>
        </w:rPr>
        <w:t>labs(</w:t>
      </w:r>
      <w:proofErr w:type="gramEnd"/>
      <w:r w:rsidRPr="00CF0D8E">
        <w:rPr>
          <w:rFonts w:ascii="Times New Roman" w:hAnsi="Times New Roman" w:cs="Times New Roman"/>
        </w:rPr>
        <w:t>subtitle = "Elbow method")</w:t>
      </w:r>
    </w:p>
    <w:p w:rsidR="00CF0D8E" w:rsidRDefault="00CF0D8E" w:rsidP="00CF0D8E">
      <w:pPr>
        <w:spacing w:after="0"/>
        <w:rPr>
          <w:rFonts w:ascii="Times New Roman" w:hAnsi="Times New Roman" w:cs="Times New Roman"/>
        </w:rPr>
      </w:pPr>
    </w:p>
    <w:p w:rsidR="00CF0D8E" w:rsidRDefault="00CF0D8E" w:rsidP="00CF0D8E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/>
        </w:rPr>
        <w:drawing>
          <wp:inline distT="0" distB="0" distL="0" distR="0">
            <wp:extent cx="5731510" cy="33788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means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0D8E" w:rsidRPr="00CF0D8E" w:rsidRDefault="00CF0D8E" w:rsidP="00CF0D8E">
      <w:pPr>
        <w:spacing w:after="0"/>
        <w:rPr>
          <w:rFonts w:ascii="Times New Roman" w:hAnsi="Times New Roman" w:cs="Times New Roman"/>
        </w:rPr>
      </w:pPr>
      <w:r w:rsidRPr="00CF0D8E">
        <w:rPr>
          <w:rFonts w:ascii="Times New Roman" w:hAnsi="Times New Roman" w:cs="Times New Roman"/>
        </w:rPr>
        <w:t xml:space="preserve">km &lt;- </w:t>
      </w:r>
      <w:proofErr w:type="spellStart"/>
      <w:r w:rsidRPr="00CF0D8E">
        <w:rPr>
          <w:rFonts w:ascii="Times New Roman" w:hAnsi="Times New Roman" w:cs="Times New Roman"/>
        </w:rPr>
        <w:t>kmeans</w:t>
      </w:r>
      <w:proofErr w:type="spellEnd"/>
      <w:r w:rsidRPr="00CF0D8E">
        <w:rPr>
          <w:rFonts w:ascii="Times New Roman" w:hAnsi="Times New Roman" w:cs="Times New Roman"/>
        </w:rPr>
        <w:t>(</w:t>
      </w:r>
      <w:proofErr w:type="gramStart"/>
      <w:r w:rsidRPr="00CF0D8E">
        <w:rPr>
          <w:rFonts w:ascii="Times New Roman" w:hAnsi="Times New Roman" w:cs="Times New Roman"/>
        </w:rPr>
        <w:t>airline[</w:t>
      </w:r>
      <w:proofErr w:type="gramEnd"/>
      <w:r w:rsidRPr="00CF0D8E">
        <w:rPr>
          <w:rFonts w:ascii="Times New Roman" w:hAnsi="Times New Roman" w:cs="Times New Roman"/>
        </w:rPr>
        <w:t>,-1],</w:t>
      </w:r>
      <w:r w:rsidR="00673F70">
        <w:rPr>
          <w:rFonts w:ascii="Times New Roman" w:hAnsi="Times New Roman" w:cs="Times New Roman"/>
        </w:rPr>
        <w:t>3</w:t>
      </w:r>
      <w:r w:rsidRPr="00CF0D8E">
        <w:rPr>
          <w:rFonts w:ascii="Times New Roman" w:hAnsi="Times New Roman" w:cs="Times New Roman"/>
        </w:rPr>
        <w:t xml:space="preserve">) </w:t>
      </w:r>
    </w:p>
    <w:p w:rsidR="00CF0D8E" w:rsidRDefault="00CF0D8E" w:rsidP="00CF0D8E">
      <w:pPr>
        <w:spacing w:after="0"/>
        <w:rPr>
          <w:rFonts w:ascii="Times New Roman" w:hAnsi="Times New Roman" w:cs="Times New Roman"/>
        </w:rPr>
      </w:pPr>
      <w:proofErr w:type="spellStart"/>
      <w:r w:rsidRPr="00CF0D8E">
        <w:rPr>
          <w:rFonts w:ascii="Times New Roman" w:hAnsi="Times New Roman" w:cs="Times New Roman"/>
        </w:rPr>
        <w:t>km$centers</w:t>
      </w:r>
      <w:proofErr w:type="spellEnd"/>
    </w:p>
    <w:p w:rsidR="00673F70" w:rsidRPr="00673F70" w:rsidRDefault="00673F70" w:rsidP="00673F7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</w:pPr>
      <w:r w:rsidRPr="00673F7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</w:t>
      </w:r>
      <w:r w:rsidRPr="00673F7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Balance </w:t>
      </w:r>
      <w:proofErr w:type="spellStart"/>
      <w:r w:rsidRPr="00673F7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Qual_miles</w:t>
      </w:r>
      <w:proofErr w:type="spellEnd"/>
      <w:r w:rsidRPr="00673F7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cc1_miles cc2_miles cc3_miles </w:t>
      </w:r>
      <w:proofErr w:type="spellStart"/>
      <w:r w:rsidRPr="00673F7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Bonus_miles</w:t>
      </w:r>
      <w:proofErr w:type="spellEnd"/>
      <w:r w:rsidRPr="00673F7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</w:t>
      </w:r>
      <w:proofErr w:type="spellStart"/>
      <w:r w:rsidRPr="00673F7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Bonus_trans</w:t>
      </w:r>
      <w:proofErr w:type="spellEnd"/>
    </w:p>
    <w:p w:rsidR="00673F70" w:rsidRPr="00673F70" w:rsidRDefault="00673F70" w:rsidP="00673F7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</w:pPr>
      <w:proofErr w:type="gramStart"/>
      <w:r w:rsidRPr="00673F7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1  36759.97</w:t>
      </w:r>
      <w:proofErr w:type="gramEnd"/>
      <w:r w:rsidRPr="00673F7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  104.6905  1.785439  1.015394  1.007697    11901.00    9.926876</w:t>
      </w:r>
    </w:p>
    <w:p w:rsidR="00673F70" w:rsidRPr="00673F70" w:rsidRDefault="00673F70" w:rsidP="00673F7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</w:pPr>
      <w:r w:rsidRPr="00673F7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2 563233.22   </w:t>
      </w:r>
      <w:proofErr w:type="gramStart"/>
      <w:r w:rsidRPr="00673F7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451.9259  3.222222</w:t>
      </w:r>
      <w:proofErr w:type="gramEnd"/>
      <w:r w:rsidRPr="00673F7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 1.037037  1.037037    53100.85   20.444444</w:t>
      </w:r>
    </w:p>
    <w:p w:rsidR="00673F70" w:rsidRPr="00673F70" w:rsidRDefault="00673F70" w:rsidP="00673F7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</w:pPr>
      <w:r w:rsidRPr="00673F7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3 167615.27   </w:t>
      </w:r>
      <w:proofErr w:type="gramStart"/>
      <w:r w:rsidRPr="00673F7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266.6037  3.010000</w:t>
      </w:r>
      <w:proofErr w:type="gramEnd"/>
      <w:r w:rsidRPr="00673F7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 1.008750  1.027500    33942.18   17.235000</w:t>
      </w:r>
    </w:p>
    <w:p w:rsidR="00673F70" w:rsidRPr="00673F70" w:rsidRDefault="00673F70" w:rsidP="00673F7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</w:pPr>
      <w:r w:rsidRPr="00673F7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 Flight_miles_12mo Flight_trans_12 </w:t>
      </w:r>
      <w:proofErr w:type="spellStart"/>
      <w:r w:rsidRPr="00673F7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Days_since_enroll</w:t>
      </w:r>
      <w:proofErr w:type="spellEnd"/>
      <w:r w:rsidRPr="00673F7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   Award.</w:t>
      </w:r>
    </w:p>
    <w:p w:rsidR="00673F70" w:rsidRPr="00673F70" w:rsidRDefault="00673F70" w:rsidP="00673F7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</w:pPr>
      <w:r w:rsidRPr="00673F7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1          309.5686       0.9278384          3854.871 0.3316228</w:t>
      </w:r>
    </w:p>
    <w:p w:rsidR="00673F70" w:rsidRPr="00673F70" w:rsidRDefault="00673F70" w:rsidP="00673F7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</w:pPr>
      <w:r w:rsidRPr="00673F7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2         1758.1235       5.7037037          6203.753 0.7901235</w:t>
      </w:r>
    </w:p>
    <w:p w:rsidR="00673F70" w:rsidRPr="00673F70" w:rsidRDefault="00673F70" w:rsidP="00673F7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  <w:szCs w:val="16"/>
          <w:lang w:eastAsia="en-IN"/>
        </w:rPr>
      </w:pPr>
      <w:r w:rsidRPr="00673F70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3          915.1500       2.6725000          4935.159 0.4787500</w:t>
      </w:r>
    </w:p>
    <w:p w:rsidR="00673F70" w:rsidRPr="00CF0D8E" w:rsidRDefault="00673F70" w:rsidP="00CF0D8E">
      <w:pPr>
        <w:spacing w:after="0"/>
        <w:rPr>
          <w:rFonts w:ascii="Times New Roman" w:hAnsi="Times New Roman" w:cs="Times New Roman"/>
        </w:rPr>
      </w:pPr>
    </w:p>
    <w:p w:rsidR="00CF0D8E" w:rsidRDefault="00CF0D8E" w:rsidP="00CF0D8E">
      <w:pPr>
        <w:spacing w:after="0"/>
        <w:rPr>
          <w:rFonts w:ascii="Times New Roman" w:hAnsi="Times New Roman" w:cs="Times New Roman"/>
        </w:rPr>
      </w:pPr>
      <w:proofErr w:type="spellStart"/>
      <w:r w:rsidRPr="00CF0D8E">
        <w:rPr>
          <w:rFonts w:ascii="Times New Roman" w:hAnsi="Times New Roman" w:cs="Times New Roman"/>
        </w:rPr>
        <w:t>km$cluster</w:t>
      </w:r>
      <w:proofErr w:type="spellEnd"/>
    </w:p>
    <w:p w:rsidR="00CF0D8E" w:rsidRPr="00CF0D8E" w:rsidRDefault="00CF0D8E" w:rsidP="00673F7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</w:t>
      </w: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r w:rsidRPr="00CF0D8E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 xml:space="preserve">&gt; </w:t>
      </w:r>
      <w:proofErr w:type="spellStart"/>
      <w:r w:rsidRPr="00CF0D8E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km$cluster</w:t>
      </w:r>
      <w:proofErr w:type="spellEnd"/>
    </w:p>
    <w:p w:rsidR="00673F70" w:rsidRDefault="00673F70" w:rsidP="00673F70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km$cluster</w:t>
      </w:r>
      <w:proofErr w:type="spellEnd"/>
    </w:p>
    <w:p w:rsidR="00673F70" w:rsidRPr="00673F70" w:rsidRDefault="00673F70" w:rsidP="00673F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673F70"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[1] 1 1 1 1 1 1 1 1 2 3 1 3 1 1 1 1 1 1 1 1 3 3 1 1 3 1 1 1 1 1 3 1 3 1 1 3 1 1 1</w:t>
      </w:r>
    </w:p>
    <w:p w:rsidR="00673F70" w:rsidRPr="00673F70" w:rsidRDefault="00673F70" w:rsidP="00673F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673F70"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[40] 1 1 1 1 2 3 3 1 1 1 1 3 1 3 3 1 1 1 1 1 1 3 1 1 3 1 1 1 1 3 1 1 3 2 1 3 3 3 3</w:t>
      </w:r>
    </w:p>
    <w:p w:rsidR="00673F70" w:rsidRPr="00673F70" w:rsidRDefault="00673F70" w:rsidP="00673F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673F70"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[79] 1 1 1 1 1 1 1 1 1 2 1 1 1 1 1 3 3 1 1 3 1 1 1 1 1 1 1 1 1 1 1 1 3 3 3 1 3 1 3</w:t>
      </w:r>
    </w:p>
    <w:p w:rsidR="00673F70" w:rsidRPr="00673F70" w:rsidRDefault="00673F70" w:rsidP="00673F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673F70"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[118] 2 3 1 1 3 1 1 1 3 2 3 1 3 1 1 3 1 3 3 3 3 3 1 1 1 1 3 1 1 1 1 1 1 1 2 3 1 1 3</w:t>
      </w:r>
    </w:p>
    <w:p w:rsidR="00673F70" w:rsidRPr="00673F70" w:rsidRDefault="00673F70" w:rsidP="00673F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673F70"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[157] 3 1 3 1 1 3 3 1 1 1 1 2 2 1 1 1 3 3 3 2 3 1 1 1 1 3 1 1 1 1 2 3 2 1 3 3 2 1 1</w:t>
      </w:r>
    </w:p>
    <w:p w:rsidR="00673F70" w:rsidRPr="00673F70" w:rsidRDefault="00673F70" w:rsidP="00673F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673F70"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[196] 3 1 3 1 3 1 1 1 3 1 1 3 1 1 1 3 1 3 1 1 3 1 1 3 3 2 3 1 1 3 1 3 3 1 3 3 1 1 1</w:t>
      </w:r>
    </w:p>
    <w:p w:rsidR="00673F70" w:rsidRPr="00673F70" w:rsidRDefault="00673F70" w:rsidP="00673F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673F70"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[235] 1 3 1 3 1 1 3 1 3 3 2 1 3 1 1 1 1 1 1 1 1 3 2 1 3 2 3 1 3 1 1 3 1 1 1 1 3 3 1</w:t>
      </w:r>
    </w:p>
    <w:p w:rsidR="00673F70" w:rsidRPr="00673F70" w:rsidRDefault="00673F70" w:rsidP="00673F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673F70"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[274] 1 1 2 1 3 1 1 3 1 3 3 1 1 1 1 3 1 2 3 3 1 1 3 1 3 3 1 1 1 3 3 3 1 3 2 3 1 3 1</w:t>
      </w:r>
    </w:p>
    <w:p w:rsidR="00673F70" w:rsidRPr="00673F70" w:rsidRDefault="00673F70" w:rsidP="00673F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673F70"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[313] 1 2 3 3 1 1 2 1 1 3 1 3 1 2 1 2 3 1 3 1 3 1 3 3 3 1 1 1 3 1 1 3 1 1 1 3 3 1 1</w:t>
      </w:r>
    </w:p>
    <w:p w:rsidR="00673F70" w:rsidRPr="00673F70" w:rsidRDefault="00673F70" w:rsidP="00673F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673F70"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[352] 3 3 1 1 1 3 3 1 1 1 1 3 1 1 1 1 1 1 3 3 3 3 3 1 1 1 3 1 1 2 3 1 2 1 1 1 1 3 1</w:t>
      </w:r>
    </w:p>
    <w:p w:rsidR="00673F70" w:rsidRPr="00673F70" w:rsidRDefault="00673F70" w:rsidP="00673F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673F70"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[391] 1 1 1 1 3 1 1 1 1 1 3 1 3 1 2 3 1 3 1 1 2 1 3 3 1 3 1 1 3 3 2 1 3 1 3 3 1 2 1</w:t>
      </w:r>
    </w:p>
    <w:p w:rsidR="00673F70" w:rsidRPr="00673F70" w:rsidRDefault="00673F70" w:rsidP="00673F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673F70"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lastRenderedPageBreak/>
        <w:t xml:space="preserve"> [430] 1 3 1 1 3 1 1 1 3 1 1 1 3 1 1 3 3 3 1 2 1 3 1 3 3 1 1 1 3 1 1 1 3 1 1 3 2 2 2</w:t>
      </w:r>
    </w:p>
    <w:p w:rsidR="00673F70" w:rsidRPr="00673F70" w:rsidRDefault="00673F70" w:rsidP="00673F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673F70"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[469] 1 1 1 2 1 1 1 3 3 3 3 1 1 2 1 1 1 1 1 1 2 1 1 1 1 1 3 1 1 1 1 3 3 1 1 3 1 3 3</w:t>
      </w:r>
    </w:p>
    <w:p w:rsidR="00673F70" w:rsidRPr="00673F70" w:rsidRDefault="00673F70" w:rsidP="00673F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673F70"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[508] 1 1 1 2 1 3 1 1 3 1 1 3 1 1 3 1 1 3 1 1 1 1 1 2 3 1 1 3 1 1 1 1 1 1 1 1 1 1 3</w:t>
      </w:r>
    </w:p>
    <w:p w:rsidR="00673F70" w:rsidRPr="00673F70" w:rsidRDefault="00673F70" w:rsidP="00673F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673F70"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[547] 3 1 1 3 3 1 1 1 3 1 1 3 1 1 1 2 3 1 1 3 1 1 1 1 1 1 1 1 3 1 1 1 1 1 3 1 1 1 1</w:t>
      </w:r>
    </w:p>
    <w:p w:rsidR="00673F70" w:rsidRPr="00673F70" w:rsidRDefault="00673F70" w:rsidP="00673F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673F70"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[586] 1 1 1 1 3 3 1 1 1 1 1 1 1 1 3 3 1 3 3 3 3 1 1 2 1 1 3 1 1 1 3 3 3 3 1 1 3 1 3</w:t>
      </w:r>
    </w:p>
    <w:p w:rsidR="00673F70" w:rsidRPr="00673F70" w:rsidRDefault="00673F70" w:rsidP="00673F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673F70"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[625] 2 3 1 1 3 2 2 1 1 1 1 1 1 1 1 1 1 1 1 1 1 1 1 1 1 3 3 3 3 1 1 1 1 1 3 1 1 1 3</w:t>
      </w:r>
    </w:p>
    <w:p w:rsidR="00673F70" w:rsidRPr="00673F70" w:rsidRDefault="00673F70" w:rsidP="00673F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673F70"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[664] 1 1 3 1 1 1 3 1 1 1 1 3 1 1 1 3 3 1 3 3 2 1 3 1 1 1 1 1 3 3 2 1 1 1 2 1 3 1 2</w:t>
      </w:r>
    </w:p>
    <w:p w:rsidR="00673F70" w:rsidRPr="00673F70" w:rsidRDefault="00673F70" w:rsidP="00673F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673F70"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[703] 3 1 3 3 1 1 3 1 1 1 1 1 3 1 3 1 1 1 1 1 1 2 1 3 1 1 1 1 3 1 1 1 1 3 1 1 1 3 3</w:t>
      </w:r>
    </w:p>
    <w:p w:rsidR="00673F70" w:rsidRPr="00673F70" w:rsidRDefault="00673F70" w:rsidP="00673F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673F70"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[742] 1 1 2 1 3 1 3 1 1 3 1 3 1 3 1 3 1 1 1 3 1 1 3 1 3 1 1 1 3 1 3 3 1 1 1 1 3 1 1</w:t>
      </w:r>
    </w:p>
    <w:p w:rsidR="00673F70" w:rsidRPr="00673F70" w:rsidRDefault="00673F70" w:rsidP="00673F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673F70"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[781] 3 3 1 1 1 3 1 3 3 3 1 3 3 3 1 1 1 1 3 1 1 1 1 1 1 1 1 3 1 1 1 1 1 1 3 1 1 1 1</w:t>
      </w:r>
    </w:p>
    <w:p w:rsidR="00673F70" w:rsidRPr="00673F70" w:rsidRDefault="00673F70" w:rsidP="00673F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673F70"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[820] 1 3 3 3 2 1 1 1 1 1 1 1 1 3 3 1 1 3 3 1 3 3 1 3 1 1 1 1 1 1 1 1 1 1 1 1 1 1 1</w:t>
      </w:r>
    </w:p>
    <w:p w:rsidR="00673F70" w:rsidRPr="00673F70" w:rsidRDefault="00673F70" w:rsidP="00673F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673F70"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[859] 1 1 3 3 1 1 1 1 1 1 3 3 1 1 1 1 1 1 1 1 1 1 3 3 1 3 3 1 1 1 2 1 3 3 1 1 1 1 3</w:t>
      </w:r>
    </w:p>
    <w:p w:rsidR="00673F70" w:rsidRPr="00673F70" w:rsidRDefault="00673F70" w:rsidP="00673F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673F70"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[898] 1 1 3 3 3 3 3 1 3 1 1 1 3 1 3 1 1 3 1 1 3 3 1 1 1 3 3 1 1 1 1 3 1 3 1 3 1 1 3</w:t>
      </w:r>
    </w:p>
    <w:p w:rsidR="00673F70" w:rsidRPr="00673F70" w:rsidRDefault="00673F70" w:rsidP="00673F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673F70"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[937] 3 1 1 1 1 1 1 1 1 3 3 3 1 1 1 3 1 3 1 1 1 1 1 3 1 1 1 3 1 3 1 1 1 1 1 1 3 1 1</w:t>
      </w:r>
    </w:p>
    <w:p w:rsidR="00673F70" w:rsidRPr="00673F70" w:rsidRDefault="00673F70" w:rsidP="00673F70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 w:rsidRPr="00673F70"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[976] 1 1 3 1 1 3 3 1 3 3 1 1 1 3 1 1 1 1 1 1 1 1 3 3 2</w:t>
      </w:r>
    </w:p>
    <w:p w:rsidR="00CF0D8E" w:rsidRDefault="00CF0D8E" w:rsidP="00673F70">
      <w:pPr>
        <w:spacing w:after="0"/>
        <w:rPr>
          <w:rFonts w:ascii="Times New Roman" w:hAnsi="Times New Roman" w:cs="Times New Roman"/>
        </w:rPr>
      </w:pPr>
    </w:p>
    <w:p w:rsidR="00F465C6" w:rsidRPr="00F465C6" w:rsidRDefault="00F465C6" w:rsidP="00F465C6">
      <w:pPr>
        <w:spacing w:after="0"/>
        <w:rPr>
          <w:rFonts w:ascii="Times New Roman" w:hAnsi="Times New Roman" w:cs="Times New Roman"/>
        </w:rPr>
      </w:pPr>
      <w:proofErr w:type="spellStart"/>
      <w:r w:rsidRPr="00F465C6">
        <w:rPr>
          <w:rFonts w:ascii="Times New Roman" w:hAnsi="Times New Roman" w:cs="Times New Roman"/>
        </w:rPr>
        <w:t>clust</w:t>
      </w:r>
      <w:proofErr w:type="spellEnd"/>
      <w:r w:rsidRPr="00F465C6">
        <w:rPr>
          <w:rFonts w:ascii="Times New Roman" w:hAnsi="Times New Roman" w:cs="Times New Roman"/>
        </w:rPr>
        <w:t>&lt;-</w:t>
      </w:r>
      <w:proofErr w:type="spellStart"/>
      <w:proofErr w:type="gramStart"/>
      <w:r w:rsidRPr="00F465C6">
        <w:rPr>
          <w:rFonts w:ascii="Times New Roman" w:hAnsi="Times New Roman" w:cs="Times New Roman"/>
        </w:rPr>
        <w:t>data.frame</w:t>
      </w:r>
      <w:proofErr w:type="spellEnd"/>
      <w:proofErr w:type="gramEnd"/>
      <w:r w:rsidRPr="00F465C6">
        <w:rPr>
          <w:rFonts w:ascii="Times New Roman" w:hAnsi="Times New Roman" w:cs="Times New Roman"/>
        </w:rPr>
        <w:t>("Airlines"=airline[,1],"cluster"=</w:t>
      </w:r>
      <w:proofErr w:type="spellStart"/>
      <w:r w:rsidRPr="00F465C6">
        <w:rPr>
          <w:rFonts w:ascii="Times New Roman" w:hAnsi="Times New Roman" w:cs="Times New Roman"/>
        </w:rPr>
        <w:t>km$cluster</w:t>
      </w:r>
      <w:proofErr w:type="spellEnd"/>
      <w:r w:rsidRPr="00F465C6">
        <w:rPr>
          <w:rFonts w:ascii="Times New Roman" w:hAnsi="Times New Roman" w:cs="Times New Roman"/>
        </w:rPr>
        <w:t>)</w:t>
      </w:r>
    </w:p>
    <w:p w:rsidR="00F465C6" w:rsidRPr="00F465C6" w:rsidRDefault="00F465C6" w:rsidP="00F465C6">
      <w:pPr>
        <w:spacing w:after="0"/>
        <w:rPr>
          <w:rFonts w:ascii="Times New Roman" w:hAnsi="Times New Roman" w:cs="Times New Roman"/>
        </w:rPr>
      </w:pPr>
    </w:p>
    <w:p w:rsidR="00F465C6" w:rsidRPr="00F465C6" w:rsidRDefault="00F465C6" w:rsidP="00F465C6">
      <w:pPr>
        <w:spacing w:after="0"/>
        <w:rPr>
          <w:rFonts w:ascii="Times New Roman" w:hAnsi="Times New Roman" w:cs="Times New Roman"/>
        </w:rPr>
      </w:pPr>
      <w:r w:rsidRPr="00F465C6">
        <w:rPr>
          <w:rFonts w:ascii="Times New Roman" w:hAnsi="Times New Roman" w:cs="Times New Roman"/>
        </w:rPr>
        <w:t>##Animation</w:t>
      </w:r>
    </w:p>
    <w:p w:rsidR="00F465C6" w:rsidRPr="00F465C6" w:rsidRDefault="00F465C6" w:rsidP="00F465C6">
      <w:pPr>
        <w:spacing w:after="0"/>
        <w:rPr>
          <w:rFonts w:ascii="Times New Roman" w:hAnsi="Times New Roman" w:cs="Times New Roman"/>
        </w:rPr>
      </w:pPr>
      <w:proofErr w:type="spellStart"/>
      <w:proofErr w:type="gramStart"/>
      <w:r w:rsidRPr="00F465C6">
        <w:rPr>
          <w:rFonts w:ascii="Times New Roman" w:hAnsi="Times New Roman" w:cs="Times New Roman"/>
        </w:rPr>
        <w:t>install.packages</w:t>
      </w:r>
      <w:proofErr w:type="spellEnd"/>
      <w:proofErr w:type="gramEnd"/>
      <w:r w:rsidRPr="00F465C6">
        <w:rPr>
          <w:rFonts w:ascii="Times New Roman" w:hAnsi="Times New Roman" w:cs="Times New Roman"/>
        </w:rPr>
        <w:t>("animation")</w:t>
      </w:r>
    </w:p>
    <w:p w:rsidR="00F465C6" w:rsidRPr="00F465C6" w:rsidRDefault="00F465C6" w:rsidP="00F465C6">
      <w:pPr>
        <w:spacing w:after="0"/>
        <w:rPr>
          <w:rFonts w:ascii="Times New Roman" w:hAnsi="Times New Roman" w:cs="Times New Roman"/>
        </w:rPr>
      </w:pPr>
      <w:r w:rsidRPr="00F465C6">
        <w:rPr>
          <w:rFonts w:ascii="Times New Roman" w:hAnsi="Times New Roman" w:cs="Times New Roman"/>
        </w:rPr>
        <w:t>library(animation)</w:t>
      </w:r>
    </w:p>
    <w:p w:rsidR="00F465C6" w:rsidRDefault="00F465C6" w:rsidP="00F465C6">
      <w:pPr>
        <w:spacing w:after="0"/>
        <w:rPr>
          <w:rFonts w:ascii="Times New Roman" w:hAnsi="Times New Roman" w:cs="Times New Roman"/>
        </w:rPr>
      </w:pPr>
      <w:r w:rsidRPr="00F465C6">
        <w:rPr>
          <w:rFonts w:ascii="Times New Roman" w:hAnsi="Times New Roman" w:cs="Times New Roman"/>
        </w:rPr>
        <w:t>km &lt;- kmeans.ani(airline</w:t>
      </w:r>
      <w:proofErr w:type="gramStart"/>
      <w:r w:rsidRPr="00F465C6">
        <w:rPr>
          <w:rFonts w:ascii="Times New Roman" w:hAnsi="Times New Roman" w:cs="Times New Roman"/>
        </w:rPr>
        <w:t>[,-</w:t>
      </w:r>
      <w:proofErr w:type="gramEnd"/>
      <w:r w:rsidRPr="00F465C6">
        <w:rPr>
          <w:rFonts w:ascii="Times New Roman" w:hAnsi="Times New Roman" w:cs="Times New Roman"/>
        </w:rPr>
        <w:t xml:space="preserve">c(1)], </w:t>
      </w:r>
      <w:r w:rsidR="00673F70">
        <w:rPr>
          <w:rFonts w:ascii="Times New Roman" w:hAnsi="Times New Roman" w:cs="Times New Roman"/>
        </w:rPr>
        <w:t>3</w:t>
      </w:r>
      <w:r w:rsidRPr="00F465C6">
        <w:rPr>
          <w:rFonts w:ascii="Times New Roman" w:hAnsi="Times New Roman" w:cs="Times New Roman"/>
        </w:rPr>
        <w:t>)</w:t>
      </w:r>
    </w:p>
    <w:p w:rsidR="00F465C6" w:rsidRDefault="00F465C6" w:rsidP="00F465C6">
      <w:pPr>
        <w:spacing w:after="0"/>
        <w:rPr>
          <w:rFonts w:ascii="Times New Roman" w:hAnsi="Times New Roman" w:cs="Times New Roman"/>
        </w:rPr>
      </w:pPr>
    </w:p>
    <w:p w:rsidR="00673F70" w:rsidRDefault="00673F70" w:rsidP="00F465C6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/>
        </w:rPr>
        <w:drawing>
          <wp:inline distT="0" distB="0" distL="0" distR="0">
            <wp:extent cx="3474320" cy="2048178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k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4782" cy="2060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65C6" w:rsidRDefault="00F465C6" w:rsidP="00F465C6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clusion:</w:t>
      </w:r>
    </w:p>
    <w:p w:rsidR="00F465C6" w:rsidRDefault="00F465C6" w:rsidP="00F465C6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Cluster =</w:t>
      </w:r>
      <w:r w:rsidR="00673F70">
        <w:rPr>
          <w:rFonts w:ascii="Times New Roman" w:hAnsi="Times New Roman" w:cs="Times New Roman"/>
        </w:rPr>
        <w:t>3</w:t>
      </w:r>
    </w:p>
    <w:p w:rsidR="00F465C6" w:rsidRDefault="00F465C6" w:rsidP="00F465C6">
      <w:pPr>
        <w:spacing w:after="0"/>
        <w:rPr>
          <w:rFonts w:ascii="Times New Roman" w:hAnsi="Times New Roman" w:cs="Times New Roman"/>
        </w:rPr>
      </w:pPr>
    </w:p>
    <w:p w:rsidR="0092713A" w:rsidRDefault="0092713A" w:rsidP="00F465C6">
      <w:pPr>
        <w:spacing w:after="0"/>
        <w:rPr>
          <w:rFonts w:ascii="Times New Roman" w:hAnsi="Times New Roman" w:cs="Times New Roman"/>
        </w:rPr>
      </w:pPr>
    </w:p>
    <w:p w:rsidR="0092713A" w:rsidRPr="00673F70" w:rsidRDefault="0092713A" w:rsidP="00F465C6">
      <w:pPr>
        <w:spacing w:after="0"/>
        <w:rPr>
          <w:rFonts w:ascii="Times New Roman" w:hAnsi="Times New Roman" w:cs="Times New Roman"/>
          <w:b/>
          <w:u w:val="single"/>
        </w:rPr>
      </w:pPr>
      <w:r w:rsidRPr="00673F70">
        <w:rPr>
          <w:rFonts w:ascii="Times New Roman" w:hAnsi="Times New Roman" w:cs="Times New Roman"/>
          <w:b/>
          <w:u w:val="single"/>
        </w:rPr>
        <w:t>Hierarchical Clustering</w:t>
      </w: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  <w:r w:rsidRPr="0092713A">
        <w:rPr>
          <w:rFonts w:ascii="Times New Roman" w:hAnsi="Times New Roman" w:cs="Times New Roman"/>
        </w:rPr>
        <w:t>#Data load</w:t>
      </w: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  <w:r w:rsidRPr="0092713A">
        <w:rPr>
          <w:rFonts w:ascii="Times New Roman" w:hAnsi="Times New Roman" w:cs="Times New Roman"/>
        </w:rPr>
        <w:t>mydata1&lt;-read.csv("EastWestAirlines.csv")</w:t>
      </w: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  <w:proofErr w:type="spellStart"/>
      <w:r w:rsidRPr="0092713A">
        <w:rPr>
          <w:rFonts w:ascii="Times New Roman" w:hAnsi="Times New Roman" w:cs="Times New Roman"/>
        </w:rPr>
        <w:t>str</w:t>
      </w:r>
      <w:proofErr w:type="spellEnd"/>
      <w:r w:rsidRPr="0092713A">
        <w:rPr>
          <w:rFonts w:ascii="Times New Roman" w:hAnsi="Times New Roman" w:cs="Times New Roman"/>
        </w:rPr>
        <w:t>(mydata1)</w:t>
      </w: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  <w:r w:rsidRPr="0092713A">
        <w:rPr>
          <w:rFonts w:ascii="Times New Roman" w:hAnsi="Times New Roman" w:cs="Times New Roman"/>
        </w:rPr>
        <w:t>##data standardization</w:t>
      </w: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  <w:proofErr w:type="spellStart"/>
      <w:r w:rsidRPr="0092713A">
        <w:rPr>
          <w:rFonts w:ascii="Times New Roman" w:hAnsi="Times New Roman" w:cs="Times New Roman"/>
        </w:rPr>
        <w:t>mydata</w:t>
      </w:r>
      <w:proofErr w:type="spellEnd"/>
      <w:r w:rsidRPr="0092713A">
        <w:rPr>
          <w:rFonts w:ascii="Times New Roman" w:hAnsi="Times New Roman" w:cs="Times New Roman"/>
        </w:rPr>
        <w:t xml:space="preserve"> &lt;- scale(mydata1[2:11])</w:t>
      </w: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  <w:r w:rsidRPr="0092713A">
        <w:rPr>
          <w:rFonts w:ascii="Times New Roman" w:hAnsi="Times New Roman" w:cs="Times New Roman"/>
        </w:rPr>
        <w:t xml:space="preserve">d &lt;- </w:t>
      </w:r>
      <w:proofErr w:type="spellStart"/>
      <w:proofErr w:type="gramStart"/>
      <w:r w:rsidRPr="0092713A">
        <w:rPr>
          <w:rFonts w:ascii="Times New Roman" w:hAnsi="Times New Roman" w:cs="Times New Roman"/>
        </w:rPr>
        <w:t>dist</w:t>
      </w:r>
      <w:proofErr w:type="spellEnd"/>
      <w:r w:rsidRPr="0092713A">
        <w:rPr>
          <w:rFonts w:ascii="Times New Roman" w:hAnsi="Times New Roman" w:cs="Times New Roman"/>
        </w:rPr>
        <w:t>(</w:t>
      </w:r>
      <w:proofErr w:type="spellStart"/>
      <w:proofErr w:type="gramEnd"/>
      <w:r w:rsidRPr="0092713A">
        <w:rPr>
          <w:rFonts w:ascii="Times New Roman" w:hAnsi="Times New Roman" w:cs="Times New Roman"/>
        </w:rPr>
        <w:t>mydata</w:t>
      </w:r>
      <w:proofErr w:type="spellEnd"/>
      <w:r w:rsidRPr="0092713A">
        <w:rPr>
          <w:rFonts w:ascii="Times New Roman" w:hAnsi="Times New Roman" w:cs="Times New Roman"/>
        </w:rPr>
        <w:t>, method = "</w:t>
      </w:r>
      <w:proofErr w:type="spellStart"/>
      <w:r w:rsidRPr="0092713A">
        <w:rPr>
          <w:rFonts w:ascii="Times New Roman" w:hAnsi="Times New Roman" w:cs="Times New Roman"/>
        </w:rPr>
        <w:t>euclidean</w:t>
      </w:r>
      <w:proofErr w:type="spellEnd"/>
      <w:r w:rsidRPr="0092713A">
        <w:rPr>
          <w:rFonts w:ascii="Times New Roman" w:hAnsi="Times New Roman" w:cs="Times New Roman"/>
        </w:rPr>
        <w:t xml:space="preserve">") #Computing the distance </w:t>
      </w:r>
      <w:proofErr w:type="spellStart"/>
      <w:r w:rsidRPr="0092713A">
        <w:rPr>
          <w:rFonts w:ascii="Times New Roman" w:hAnsi="Times New Roman" w:cs="Times New Roman"/>
        </w:rPr>
        <w:t>natrix</w:t>
      </w:r>
      <w:proofErr w:type="spellEnd"/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  <w:proofErr w:type="spellStart"/>
      <w:proofErr w:type="gramStart"/>
      <w:r w:rsidRPr="0092713A">
        <w:rPr>
          <w:rFonts w:ascii="Times New Roman" w:hAnsi="Times New Roman" w:cs="Times New Roman"/>
        </w:rPr>
        <w:t>as.matrix</w:t>
      </w:r>
      <w:proofErr w:type="spellEnd"/>
      <w:proofErr w:type="gramEnd"/>
      <w:r w:rsidRPr="0092713A">
        <w:rPr>
          <w:rFonts w:ascii="Times New Roman" w:hAnsi="Times New Roman" w:cs="Times New Roman"/>
        </w:rPr>
        <w:t>(d)[1:6, 1:6]</w:t>
      </w: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  <w:r w:rsidRPr="0092713A">
        <w:rPr>
          <w:rFonts w:ascii="Times New Roman" w:hAnsi="Times New Roman" w:cs="Times New Roman"/>
        </w:rPr>
        <w:t xml:space="preserve">fit &lt;- </w:t>
      </w:r>
      <w:proofErr w:type="spellStart"/>
      <w:proofErr w:type="gramStart"/>
      <w:r w:rsidRPr="0092713A">
        <w:rPr>
          <w:rFonts w:ascii="Times New Roman" w:hAnsi="Times New Roman" w:cs="Times New Roman"/>
        </w:rPr>
        <w:t>hclust</w:t>
      </w:r>
      <w:proofErr w:type="spellEnd"/>
      <w:r w:rsidRPr="0092713A">
        <w:rPr>
          <w:rFonts w:ascii="Times New Roman" w:hAnsi="Times New Roman" w:cs="Times New Roman"/>
        </w:rPr>
        <w:t>(</w:t>
      </w:r>
      <w:proofErr w:type="gramEnd"/>
      <w:r w:rsidRPr="0092713A">
        <w:rPr>
          <w:rFonts w:ascii="Times New Roman" w:hAnsi="Times New Roman" w:cs="Times New Roman"/>
        </w:rPr>
        <w:t>d, method="ward") # Building the algorithm # try with 'centroid'</w:t>
      </w: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  <w:r w:rsidRPr="0092713A">
        <w:rPr>
          <w:rFonts w:ascii="Times New Roman" w:hAnsi="Times New Roman" w:cs="Times New Roman"/>
        </w:rPr>
        <w:t xml:space="preserve">  plot(fit) # display </w:t>
      </w:r>
      <w:proofErr w:type="spellStart"/>
      <w:r w:rsidRPr="0092713A">
        <w:rPr>
          <w:rFonts w:ascii="Times New Roman" w:hAnsi="Times New Roman" w:cs="Times New Roman"/>
        </w:rPr>
        <w:t>dendogram</w:t>
      </w:r>
      <w:proofErr w:type="spellEnd"/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  <w:r w:rsidRPr="0092713A">
        <w:rPr>
          <w:rFonts w:ascii="Times New Roman" w:hAnsi="Times New Roman" w:cs="Times New Roman"/>
        </w:rPr>
        <w:t xml:space="preserve">clusters &lt;- </w:t>
      </w:r>
      <w:proofErr w:type="spellStart"/>
      <w:proofErr w:type="gramStart"/>
      <w:r w:rsidRPr="0092713A">
        <w:rPr>
          <w:rFonts w:ascii="Times New Roman" w:hAnsi="Times New Roman" w:cs="Times New Roman"/>
        </w:rPr>
        <w:t>cutree</w:t>
      </w:r>
      <w:proofErr w:type="spellEnd"/>
      <w:r w:rsidRPr="0092713A">
        <w:rPr>
          <w:rFonts w:ascii="Times New Roman" w:hAnsi="Times New Roman" w:cs="Times New Roman"/>
        </w:rPr>
        <w:t>(</w:t>
      </w:r>
      <w:proofErr w:type="gramEnd"/>
      <w:r w:rsidRPr="0092713A">
        <w:rPr>
          <w:rFonts w:ascii="Times New Roman" w:hAnsi="Times New Roman" w:cs="Times New Roman"/>
        </w:rPr>
        <w:t>fit, k=4) # cut tree into 4 clusters</w:t>
      </w: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  <w:r w:rsidRPr="0092713A">
        <w:rPr>
          <w:rFonts w:ascii="Times New Roman" w:hAnsi="Times New Roman" w:cs="Times New Roman"/>
        </w:rPr>
        <w:t>table(clusters)</w:t>
      </w: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  <w:r w:rsidRPr="0092713A">
        <w:rPr>
          <w:rFonts w:ascii="Times New Roman" w:hAnsi="Times New Roman" w:cs="Times New Roman"/>
        </w:rPr>
        <w:t xml:space="preserve"># draw </w:t>
      </w:r>
      <w:proofErr w:type="spellStart"/>
      <w:r w:rsidRPr="0092713A">
        <w:rPr>
          <w:rFonts w:ascii="Times New Roman" w:hAnsi="Times New Roman" w:cs="Times New Roman"/>
        </w:rPr>
        <w:t>dendogram</w:t>
      </w:r>
      <w:proofErr w:type="spellEnd"/>
      <w:r w:rsidRPr="0092713A">
        <w:rPr>
          <w:rFonts w:ascii="Times New Roman" w:hAnsi="Times New Roman" w:cs="Times New Roman"/>
        </w:rPr>
        <w:t xml:space="preserve"> with red borders around the 4 clusters </w:t>
      </w: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  <w:proofErr w:type="spellStart"/>
      <w:proofErr w:type="gramStart"/>
      <w:r w:rsidRPr="0092713A">
        <w:rPr>
          <w:rFonts w:ascii="Times New Roman" w:hAnsi="Times New Roman" w:cs="Times New Roman"/>
        </w:rPr>
        <w:t>rect.hclust</w:t>
      </w:r>
      <w:proofErr w:type="spellEnd"/>
      <w:proofErr w:type="gramEnd"/>
      <w:r w:rsidRPr="0092713A">
        <w:rPr>
          <w:rFonts w:ascii="Times New Roman" w:hAnsi="Times New Roman" w:cs="Times New Roman"/>
        </w:rPr>
        <w:t>(fit, k=4, border="red")</w:t>
      </w: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  <w:r w:rsidRPr="0092713A">
        <w:rPr>
          <w:rFonts w:ascii="Times New Roman" w:hAnsi="Times New Roman" w:cs="Times New Roman"/>
        </w:rPr>
        <w:t xml:space="preserve">#Attach the cluster numbers to </w:t>
      </w:r>
      <w:proofErr w:type="spellStart"/>
      <w:r w:rsidRPr="0092713A">
        <w:rPr>
          <w:rFonts w:ascii="Times New Roman" w:hAnsi="Times New Roman" w:cs="Times New Roman"/>
        </w:rPr>
        <w:t>Uni</w:t>
      </w:r>
      <w:proofErr w:type="spellEnd"/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  <w:proofErr w:type="spellStart"/>
      <w:r w:rsidRPr="0092713A">
        <w:rPr>
          <w:rFonts w:ascii="Times New Roman" w:hAnsi="Times New Roman" w:cs="Times New Roman"/>
        </w:rPr>
        <w:t>Final_output</w:t>
      </w:r>
      <w:proofErr w:type="spellEnd"/>
      <w:r w:rsidRPr="0092713A">
        <w:rPr>
          <w:rFonts w:ascii="Times New Roman" w:hAnsi="Times New Roman" w:cs="Times New Roman"/>
        </w:rPr>
        <w:t>=</w:t>
      </w:r>
      <w:proofErr w:type="spellStart"/>
      <w:proofErr w:type="gramStart"/>
      <w:r w:rsidRPr="0092713A">
        <w:rPr>
          <w:rFonts w:ascii="Times New Roman" w:hAnsi="Times New Roman" w:cs="Times New Roman"/>
        </w:rPr>
        <w:t>data.frame</w:t>
      </w:r>
      <w:proofErr w:type="spellEnd"/>
      <w:proofErr w:type="gramEnd"/>
      <w:r w:rsidRPr="0092713A">
        <w:rPr>
          <w:rFonts w:ascii="Times New Roman" w:hAnsi="Times New Roman" w:cs="Times New Roman"/>
        </w:rPr>
        <w:t>('</w:t>
      </w:r>
      <w:proofErr w:type="spellStart"/>
      <w:r w:rsidRPr="0092713A">
        <w:rPr>
          <w:rFonts w:ascii="Times New Roman" w:hAnsi="Times New Roman" w:cs="Times New Roman"/>
        </w:rPr>
        <w:t>Uni</w:t>
      </w:r>
      <w:proofErr w:type="spellEnd"/>
      <w:r w:rsidRPr="0092713A">
        <w:rPr>
          <w:rFonts w:ascii="Times New Roman" w:hAnsi="Times New Roman" w:cs="Times New Roman"/>
        </w:rPr>
        <w:t>'=mydata1[,1],'Cluster' =clusters)</w:t>
      </w: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</w:p>
    <w:p w:rsidR="0092713A" w:rsidRDefault="0092713A" w:rsidP="0092713A">
      <w:pPr>
        <w:spacing w:after="0"/>
        <w:rPr>
          <w:rFonts w:ascii="Times New Roman" w:hAnsi="Times New Roman" w:cs="Times New Roman"/>
        </w:rPr>
      </w:pPr>
      <w:r w:rsidRPr="0092713A">
        <w:rPr>
          <w:rFonts w:ascii="Times New Roman" w:hAnsi="Times New Roman" w:cs="Times New Roman"/>
        </w:rPr>
        <w:t>View(</w:t>
      </w:r>
      <w:proofErr w:type="spellStart"/>
      <w:r w:rsidRPr="0092713A">
        <w:rPr>
          <w:rFonts w:ascii="Times New Roman" w:hAnsi="Times New Roman" w:cs="Times New Roman"/>
        </w:rPr>
        <w:t>Final_output</w:t>
      </w:r>
      <w:proofErr w:type="spellEnd"/>
      <w:r w:rsidRPr="0092713A">
        <w:rPr>
          <w:rFonts w:ascii="Times New Roman" w:hAnsi="Times New Roman" w:cs="Times New Roman"/>
        </w:rPr>
        <w:t>)</w:t>
      </w:r>
    </w:p>
    <w:p w:rsidR="002646AF" w:rsidRPr="002646AF" w:rsidRDefault="002646AF" w:rsidP="002646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 xml:space="preserve">d &lt;- </w:t>
      </w:r>
      <w:proofErr w:type="spellStart"/>
      <w:proofErr w:type="gramStart"/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dist</w:t>
      </w:r>
      <w:proofErr w:type="spellEnd"/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(</w:t>
      </w:r>
      <w:proofErr w:type="spellStart"/>
      <w:proofErr w:type="gramEnd"/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mydata</w:t>
      </w:r>
      <w:proofErr w:type="spellEnd"/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, method = "</w:t>
      </w:r>
      <w:proofErr w:type="spellStart"/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euclidean</w:t>
      </w:r>
      <w:proofErr w:type="spellEnd"/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 xml:space="preserve">") #Computing the distance </w:t>
      </w:r>
      <w:proofErr w:type="spellStart"/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natrix</w:t>
      </w:r>
      <w:proofErr w:type="spellEnd"/>
    </w:p>
    <w:p w:rsidR="002646AF" w:rsidRPr="002646AF" w:rsidRDefault="002646AF" w:rsidP="002646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 xml:space="preserve">&gt; </w:t>
      </w:r>
      <w:proofErr w:type="spellStart"/>
      <w:proofErr w:type="gramStart"/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as.matrix</w:t>
      </w:r>
      <w:proofErr w:type="spellEnd"/>
      <w:proofErr w:type="gramEnd"/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(d)[1:6, 1:6]</w:t>
      </w:r>
    </w:p>
    <w:p w:rsidR="002646AF" w:rsidRPr="002646AF" w:rsidRDefault="002646AF" w:rsidP="002646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2646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        1         2         3         4        5         6</w:t>
      </w:r>
    </w:p>
    <w:p w:rsidR="002646AF" w:rsidRPr="002646AF" w:rsidRDefault="002646AF" w:rsidP="002646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2646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1 0.0000000 0.1374149 0.3765259 0.1353371 4.301453 0.1587920</w:t>
      </w:r>
    </w:p>
    <w:p w:rsidR="002646AF" w:rsidRPr="002646AF" w:rsidRDefault="002646AF" w:rsidP="002646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2646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2 0.1374149 0.0000000 0.3445425 0.1140485 4.253731 0.2106926</w:t>
      </w:r>
    </w:p>
    <w:p w:rsidR="002646AF" w:rsidRPr="002646AF" w:rsidRDefault="002646AF" w:rsidP="002646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2646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3 0.3765259 0.3445425 0.0000000 0.4372821 4.031616 0.5155770</w:t>
      </w:r>
    </w:p>
    <w:p w:rsidR="002646AF" w:rsidRPr="002646AF" w:rsidRDefault="002646AF" w:rsidP="002646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2646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4 0.1353371 0.1140485 0.4372821 0.0000000 4.319071 0.1075187</w:t>
      </w:r>
    </w:p>
    <w:p w:rsidR="002646AF" w:rsidRPr="002646AF" w:rsidRDefault="002646AF" w:rsidP="002646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2646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5 4.3014526 4.2537307 4.0316155 4.3190715 0.000000 4.3879926</w:t>
      </w:r>
    </w:p>
    <w:p w:rsidR="002646AF" w:rsidRPr="002646AF" w:rsidRDefault="002646AF" w:rsidP="002646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2646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6 0.1587920 0.2106926 0.5155770 0.1075187 4.387993 0.0000000</w:t>
      </w:r>
    </w:p>
    <w:p w:rsidR="002646AF" w:rsidRPr="002646AF" w:rsidRDefault="002646AF" w:rsidP="002646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 xml:space="preserve">&gt; </w:t>
      </w:r>
    </w:p>
    <w:p w:rsidR="002646AF" w:rsidRPr="002646AF" w:rsidRDefault="002646AF" w:rsidP="002646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 xml:space="preserve">&gt; fit &lt;- </w:t>
      </w:r>
      <w:proofErr w:type="spellStart"/>
      <w:proofErr w:type="gramStart"/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hclust</w:t>
      </w:r>
      <w:proofErr w:type="spellEnd"/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(</w:t>
      </w:r>
      <w:proofErr w:type="gramEnd"/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d, method="ward") # Building the algorithm # try with 'centroid'</w:t>
      </w:r>
    </w:p>
    <w:p w:rsidR="002646AF" w:rsidRPr="002646AF" w:rsidRDefault="002646AF" w:rsidP="002646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20"/>
          <w:szCs w:val="20"/>
          <w:lang w:eastAsia="en-IN"/>
        </w:rPr>
      </w:pPr>
      <w:r w:rsidRPr="002646AF">
        <w:rPr>
          <w:rFonts w:ascii="Lucida Console" w:eastAsia="Times New Roman" w:hAnsi="Lucida Console" w:cs="Courier New"/>
          <w:color w:val="C5060B"/>
          <w:sz w:val="20"/>
          <w:szCs w:val="20"/>
          <w:lang w:eastAsia="en-IN"/>
        </w:rPr>
        <w:t>The "ward" method has been renamed to "</w:t>
      </w:r>
      <w:proofErr w:type="spellStart"/>
      <w:proofErr w:type="gramStart"/>
      <w:r w:rsidRPr="002646AF">
        <w:rPr>
          <w:rFonts w:ascii="Lucida Console" w:eastAsia="Times New Roman" w:hAnsi="Lucida Console" w:cs="Courier New"/>
          <w:color w:val="C5060B"/>
          <w:sz w:val="20"/>
          <w:szCs w:val="20"/>
          <w:lang w:eastAsia="en-IN"/>
        </w:rPr>
        <w:t>ward.D</w:t>
      </w:r>
      <w:proofErr w:type="spellEnd"/>
      <w:proofErr w:type="gramEnd"/>
      <w:r w:rsidRPr="002646AF">
        <w:rPr>
          <w:rFonts w:ascii="Lucida Console" w:eastAsia="Times New Roman" w:hAnsi="Lucida Console" w:cs="Courier New"/>
          <w:color w:val="C5060B"/>
          <w:sz w:val="20"/>
          <w:szCs w:val="20"/>
          <w:lang w:eastAsia="en-IN"/>
        </w:rPr>
        <w:t>"; note new "ward.D2"</w:t>
      </w:r>
    </w:p>
    <w:p w:rsidR="002646AF" w:rsidRPr="002646AF" w:rsidRDefault="002646AF" w:rsidP="002646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 xml:space="preserve">&gt; plot(fit) # display </w:t>
      </w:r>
      <w:proofErr w:type="spellStart"/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dendogram</w:t>
      </w:r>
      <w:proofErr w:type="spellEnd"/>
    </w:p>
    <w:p w:rsidR="002646AF" w:rsidRPr="002646AF" w:rsidRDefault="002646AF" w:rsidP="002646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 xml:space="preserve">&gt; clusters &lt;- </w:t>
      </w:r>
      <w:proofErr w:type="spellStart"/>
      <w:proofErr w:type="gramStart"/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cutree</w:t>
      </w:r>
      <w:proofErr w:type="spellEnd"/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(</w:t>
      </w:r>
      <w:proofErr w:type="gramEnd"/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fit, k=3) # cut tree into 4 clusters</w:t>
      </w:r>
    </w:p>
    <w:p w:rsidR="002646AF" w:rsidRPr="002646AF" w:rsidRDefault="002646AF" w:rsidP="002646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&gt; table(clusters)</w:t>
      </w:r>
    </w:p>
    <w:p w:rsidR="002646AF" w:rsidRPr="002646AF" w:rsidRDefault="002646AF" w:rsidP="002646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2646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clusters</w:t>
      </w:r>
    </w:p>
    <w:p w:rsidR="002646AF" w:rsidRPr="002646AF" w:rsidRDefault="002646AF" w:rsidP="002646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2646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 1    2    3 </w:t>
      </w:r>
    </w:p>
    <w:p w:rsidR="002646AF" w:rsidRPr="002646AF" w:rsidRDefault="002646AF" w:rsidP="002646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2646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1146 1605 1248 </w:t>
      </w:r>
    </w:p>
    <w:p w:rsidR="002646AF" w:rsidRPr="002646AF" w:rsidRDefault="002646AF" w:rsidP="002646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 xml:space="preserve">&gt; # draw </w:t>
      </w:r>
      <w:proofErr w:type="spellStart"/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dendogram</w:t>
      </w:r>
      <w:proofErr w:type="spellEnd"/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 xml:space="preserve"> with red borders around the 4 clusters </w:t>
      </w:r>
    </w:p>
    <w:p w:rsidR="002646AF" w:rsidRPr="002646AF" w:rsidRDefault="002646AF" w:rsidP="002646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 xml:space="preserve">&gt; </w:t>
      </w:r>
      <w:proofErr w:type="spellStart"/>
      <w:proofErr w:type="gramStart"/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rect.hclust</w:t>
      </w:r>
      <w:proofErr w:type="spellEnd"/>
      <w:proofErr w:type="gramEnd"/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(fit, k=3, border="red")</w:t>
      </w:r>
    </w:p>
    <w:p w:rsidR="002646AF" w:rsidRPr="002646AF" w:rsidRDefault="002646AF" w:rsidP="002646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 xml:space="preserve">&gt; #Attach the cluster numbers to </w:t>
      </w:r>
      <w:proofErr w:type="spellStart"/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Uni</w:t>
      </w:r>
      <w:proofErr w:type="spellEnd"/>
    </w:p>
    <w:p w:rsidR="002646AF" w:rsidRPr="002646AF" w:rsidRDefault="002646AF" w:rsidP="002646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</w:pPr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 xml:space="preserve">&gt; </w:t>
      </w:r>
      <w:proofErr w:type="spellStart"/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Final_output</w:t>
      </w:r>
      <w:proofErr w:type="spellEnd"/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=</w:t>
      </w:r>
      <w:proofErr w:type="spellStart"/>
      <w:proofErr w:type="gramStart"/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data.frame</w:t>
      </w:r>
      <w:proofErr w:type="spellEnd"/>
      <w:proofErr w:type="gramEnd"/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('</w:t>
      </w:r>
      <w:proofErr w:type="spellStart"/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Uni</w:t>
      </w:r>
      <w:proofErr w:type="spellEnd"/>
      <w:r w:rsidRPr="002646A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'=mydata1[,1],'Cluster' =clusters)</w:t>
      </w:r>
    </w:p>
    <w:p w:rsidR="00091E59" w:rsidRDefault="002646AF" w:rsidP="002646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/>
        </w:rPr>
        <w:drawing>
          <wp:inline distT="0" distB="0" distL="0" distR="0">
            <wp:extent cx="5731510" cy="337883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plot17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46AF" w:rsidRDefault="002646AF" w:rsidP="002646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clusion:</w:t>
      </w:r>
    </w:p>
    <w:p w:rsidR="002646AF" w:rsidRPr="00CF0D8E" w:rsidRDefault="002646AF" w:rsidP="002646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 clusters are formed. Here, ward is used in hierarchical clustering</w:t>
      </w:r>
      <w:bookmarkStart w:id="0" w:name="_GoBack"/>
      <w:bookmarkEnd w:id="0"/>
    </w:p>
    <w:sectPr w:rsidR="002646AF" w:rsidRPr="00CF0D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3MDI1MDQzsLAwtzBV0lEKTi0uzszPAykwqgUAMv9b6CwAAAA="/>
  </w:docVars>
  <w:rsids>
    <w:rsidRoot w:val="00CF0D8E"/>
    <w:rsid w:val="00026C93"/>
    <w:rsid w:val="00091E59"/>
    <w:rsid w:val="002646AF"/>
    <w:rsid w:val="005B000A"/>
    <w:rsid w:val="00673F70"/>
    <w:rsid w:val="0092713A"/>
    <w:rsid w:val="00985BB8"/>
    <w:rsid w:val="00CF0D8E"/>
    <w:rsid w:val="00DA048A"/>
    <w:rsid w:val="00DB4B9F"/>
    <w:rsid w:val="00F46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B3CE2"/>
  <w15:chartTrackingRefBased/>
  <w15:docId w15:val="{0DF89EC6-B0F9-40B6-A6CE-1DEB8594A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0D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0D8E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gd15mcfceub">
    <w:name w:val="gd15mcfceub"/>
    <w:basedOn w:val="DefaultParagraphFont"/>
    <w:rsid w:val="00CF0D8E"/>
  </w:style>
  <w:style w:type="character" w:customStyle="1" w:styleId="gd15mcfckub">
    <w:name w:val="gd15mcfckub"/>
    <w:basedOn w:val="DefaultParagraphFont"/>
    <w:rsid w:val="00CF0D8E"/>
  </w:style>
  <w:style w:type="character" w:customStyle="1" w:styleId="gd15mcfcktb">
    <w:name w:val="gd15mcfcktb"/>
    <w:basedOn w:val="DefaultParagraphFont"/>
    <w:rsid w:val="00CF0D8E"/>
  </w:style>
  <w:style w:type="character" w:customStyle="1" w:styleId="gd15mcfcotb">
    <w:name w:val="gd15mcfcotb"/>
    <w:basedOn w:val="DefaultParagraphFont"/>
    <w:rsid w:val="009271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45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9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757</Words>
  <Characters>431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ATHI</dc:creator>
  <cp:keywords/>
  <dc:description/>
  <cp:lastModifiedBy>SUMATHI</cp:lastModifiedBy>
  <cp:revision>3</cp:revision>
  <dcterms:created xsi:type="dcterms:W3CDTF">2020-06-19T08:28:00Z</dcterms:created>
  <dcterms:modified xsi:type="dcterms:W3CDTF">2020-06-19T09:18:00Z</dcterms:modified>
</cp:coreProperties>
</file>